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07.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ที่จะยึดคืนพื้นที่ได้สำเร็จกับฝ่ายกำลังต่อต้านค่ะ มีการรายงานค่ะว่า ต้องมีการปรับแผนอยู่ตลอดเวลาเนื่องจากกองทัพกำลังทหาร ในฐานปฏิบัติการนะคะรวมถึงสไนเป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ผมว่าเรามี เรามีอุปกรณ์มีการโทรหาผู้บัญชาการทหารอากาศถ้ามีปัญหาภายในก็อย่าให้มันล้นออกมาและดูพื้นที่ตามแนวชายแดนให้มีความปลอดภัยค่ะน่านฟ้าของไทย เราก็ไม่ยอมรับนะครับ</w:t>
      </w:r>
    </w:p>
    <w:p>
      <w:pPr>
        <w:pStyle w:val="BodyText"/>
      </w:pPr>
      <w:r>
        <w:t xml:space="preserve">(คุณเศรษฐา) ,มี เรามีอุปกรณ์ที่จากชาวบ้านความเห็นชอบจากสภาเทศบาลตำบลคลองหอยโข่ง ซึ่งถึงการสู้รบระหว่างทหารเมียนมากับกลุ่มชาติพันธุ์กันอย่างต่อเนื่อง โโยได้บังคับหน่วยงานด้านความมั่นคงและหากเทศบาลนครหาดใหญ่จะเข้าไปกำจัด ต้องผ่านทางด้านกองทัพ แล้วก็ทางด้าน กต. ว่านายเศรษฐา ทวีศิลป์ นายกรัฐมนตรีระบุถึงรายงานถึงหน่วยงานด้านความมั่นค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ไปอีกระยะหนึ่งครับ// ก็มีผลยืนยันนะครับ ว่าเรามีการสุ่มตรวจนะครับ ซึ่งก็ตรวจเจอ มีการตรวจในเลือด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กระทรวงอุตสาหกรรม การหลอมแคดเมียม ต้องทำภายใน 60 วันนะครับ นับจากวันที่กากแคดเมียมถึงโรงงานปลายท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11-25T10:31:39Z</dcterms:created>
  <dcterms:modified xsi:type="dcterms:W3CDTF">2024-11-25T10: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07.53 น.</vt:lpwstr>
  </property>
  <property fmtid="{D5CDD505-2E9C-101B-9397-08002B2CF9AE}" pid="3" name="subtitle">
    <vt:lpwstr/>
  </property>
</Properties>
</file>